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55BD0D" w14:textId="025E6686" w:rsidR="002159CC" w:rsidRPr="002159CC" w:rsidRDefault="007631BC" w:rsidP="002159CC">
      <w:pPr>
        <w:widowControl w:val="0"/>
        <w:spacing w:before="160" w:after="40" w:line="380" w:lineRule="exact"/>
        <w:ind w:left="102"/>
        <w:jc w:val="center"/>
        <w:outlineLvl w:val="0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hu-HU" w:bidi="hu-H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hu-HU" w:bidi="hu-HU"/>
        </w:rPr>
        <w:t>REGISTER OF CONSULTATION</w:t>
      </w:r>
    </w:p>
    <w:p w14:paraId="48429854" w14:textId="5BE036A2" w:rsidR="002159CC" w:rsidRPr="002159CC" w:rsidRDefault="007631BC" w:rsidP="002159CC">
      <w:pPr>
        <w:widowControl w:val="0"/>
        <w:spacing w:after="360" w:line="380" w:lineRule="exact"/>
        <w:ind w:left="102"/>
        <w:jc w:val="center"/>
        <w:outlineLvl w:val="1"/>
        <w:rPr>
          <w:rFonts w:ascii="Times New Roman" w:eastAsia="Times New Roman" w:hAnsi="Times New Roman" w:cs="Times New Roman"/>
          <w:color w:val="000000"/>
          <w:sz w:val="32"/>
          <w:szCs w:val="32"/>
          <w:lang w:eastAsia="hu-HU" w:bidi="hu-HU"/>
        </w:rPr>
      </w:pP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  <w:lang w:eastAsia="hu-HU" w:bidi="hu-HU"/>
        </w:rPr>
        <w:t>FOR THESIS PROJECT</w:t>
      </w:r>
    </w:p>
    <w:p w14:paraId="3DDAAAFA" w14:textId="7FDFC70F" w:rsidR="002159CC" w:rsidRPr="002159CC" w:rsidRDefault="007631BC" w:rsidP="002159CC">
      <w:pPr>
        <w:widowControl w:val="0"/>
        <w:tabs>
          <w:tab w:val="right" w:pos="9923"/>
        </w:tabs>
        <w:spacing w:before="40" w:after="18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u-HU" w:bidi="hu-HU"/>
        </w:rPr>
      </w:pPr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u-HU" w:bidi="hu-HU"/>
        </w:rPr>
        <w:t>Name</w:t>
      </w:r>
      <w:proofErr w:type="spellEnd"/>
      <w:r w:rsidR="002159CC" w:rsidRPr="002159C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u-HU" w:bidi="hu-HU"/>
        </w:rPr>
        <w:t>:</w:t>
      </w:r>
      <w:r w:rsidR="005C0EA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u-HU" w:bidi="hu-HU"/>
        </w:rPr>
        <w:t xml:space="preserve"> ……………………….</w:t>
      </w:r>
      <w:r w:rsidR="002159CC" w:rsidRPr="002159C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u-HU" w:bidi="hu-HU"/>
        </w:rPr>
        <w:tab/>
        <w:t>Neptun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u-HU" w:bidi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u-HU" w:bidi="hu-HU"/>
        </w:rPr>
        <w:t>code</w:t>
      </w:r>
      <w:proofErr w:type="spellEnd"/>
      <w:r w:rsidR="002159CC" w:rsidRPr="002159C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u-HU" w:bidi="hu-HU"/>
        </w:rPr>
        <w:t>:</w:t>
      </w:r>
      <w:r w:rsidR="005C0EA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u-HU" w:bidi="hu-HU"/>
        </w:rPr>
        <w:t xml:space="preserve"> </w:t>
      </w:r>
      <w:r w:rsidR="005C0EA9">
        <w:rPr>
          <w:rFonts w:ascii="Times New Roman" w:eastAsia="Times New Roman" w:hAnsi="Times New Roman" w:cs="Times New Roman"/>
          <w:color w:val="000000"/>
          <w:sz w:val="24"/>
          <w:szCs w:val="24"/>
          <w:lang w:eastAsia="hu-HU" w:bidi="hu-HU"/>
        </w:rPr>
        <w:t>………….</w:t>
      </w:r>
    </w:p>
    <w:p w14:paraId="08DE1835" w14:textId="60285BDC" w:rsidR="002159CC" w:rsidRPr="002159CC" w:rsidRDefault="007631BC" w:rsidP="002159CC">
      <w:pPr>
        <w:widowControl w:val="0"/>
        <w:tabs>
          <w:tab w:val="right" w:pos="9923"/>
        </w:tabs>
        <w:spacing w:before="40" w:after="128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u-HU" w:bidi="hu-HU"/>
        </w:rPr>
      </w:pPr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u-HU" w:bidi="hu-HU"/>
        </w:rPr>
        <w:t>Title</w:t>
      </w:r>
      <w:proofErr w:type="spellEnd"/>
      <w:r w:rsidR="002159CC" w:rsidRPr="002159C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u-HU" w:bidi="hu-HU"/>
        </w:rPr>
        <w:t xml:space="preserve">: </w:t>
      </w:r>
    </w:p>
    <w:p w14:paraId="512F21CC" w14:textId="7FFD797E" w:rsidR="004D5A08" w:rsidRPr="002159CC" w:rsidRDefault="007631BC" w:rsidP="230254A1">
      <w:pPr>
        <w:widowControl w:val="0"/>
        <w:shd w:val="clear" w:color="auto" w:fill="FFFFFF" w:themeFill="background1"/>
        <w:tabs>
          <w:tab w:val="left" w:leader="dot" w:pos="9953"/>
        </w:tabs>
        <w:spacing w:after="200" w:line="240" w:lineRule="auto"/>
        <w:jc w:val="both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 w:bidi="hu-HU"/>
        </w:rPr>
      </w:pPr>
      <w:r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 w:bidi="hu-HU"/>
        </w:rPr>
        <w:t xml:space="preserve">The </w:t>
      </w:r>
      <w:proofErr w:type="spellStart"/>
      <w:r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 w:bidi="hu-HU"/>
        </w:rPr>
        <w:t>table</w:t>
      </w:r>
      <w:proofErr w:type="spellEnd"/>
      <w:r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 w:bidi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 w:bidi="hu-HU"/>
        </w:rPr>
        <w:t>below</w:t>
      </w:r>
      <w:proofErr w:type="spellEnd"/>
      <w:r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 w:bidi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 w:bidi="hu-HU"/>
        </w:rPr>
        <w:t>can</w:t>
      </w:r>
      <w:proofErr w:type="spellEnd"/>
      <w:r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 w:bidi="hu-HU"/>
        </w:rPr>
        <w:t xml:space="preserve"> be </w:t>
      </w:r>
      <w:proofErr w:type="spellStart"/>
      <w:r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 w:bidi="hu-HU"/>
        </w:rPr>
        <w:t>expanded</w:t>
      </w:r>
      <w:proofErr w:type="spellEnd"/>
      <w:r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 w:bidi="hu-HU"/>
        </w:rPr>
        <w:t xml:space="preserve"> over </w:t>
      </w:r>
      <w:proofErr w:type="spellStart"/>
      <w:r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 w:bidi="hu-HU"/>
        </w:rPr>
        <w:t>several</w:t>
      </w:r>
      <w:proofErr w:type="spellEnd"/>
      <w:r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 w:bidi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 w:bidi="hu-HU"/>
        </w:rPr>
        <w:t>pages</w:t>
      </w:r>
      <w:proofErr w:type="spellEnd"/>
      <w:r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 w:bidi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 w:bidi="hu-HU"/>
        </w:rPr>
        <w:t>if</w:t>
      </w:r>
      <w:proofErr w:type="spellEnd"/>
      <w:r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 w:bidi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 w:bidi="hu-HU"/>
        </w:rPr>
        <w:t>necessary</w:t>
      </w:r>
      <w:proofErr w:type="spellEnd"/>
      <w:r w:rsidR="00C311FC" w:rsidRPr="230254A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 w:bidi="hu-HU"/>
        </w:rPr>
        <w:t>!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516"/>
        <w:gridCol w:w="1356"/>
        <w:gridCol w:w="1242"/>
        <w:gridCol w:w="2977"/>
        <w:gridCol w:w="1280"/>
        <w:gridCol w:w="1691"/>
      </w:tblGrid>
      <w:tr w:rsidR="002159CC" w:rsidRPr="00B3681D" w14:paraId="6A78B62D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59699479" w14:textId="77777777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6" w:type="dxa"/>
            <w:vAlign w:val="center"/>
          </w:tcPr>
          <w:p w14:paraId="4271CFE8" w14:textId="4218E6DF" w:rsidR="002159CC" w:rsidRPr="00B3681D" w:rsidRDefault="007631BC" w:rsidP="00B368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</w:t>
            </w:r>
            <w:proofErr w:type="spellEnd"/>
          </w:p>
        </w:tc>
        <w:tc>
          <w:tcPr>
            <w:tcW w:w="5499" w:type="dxa"/>
            <w:gridSpan w:val="3"/>
            <w:vAlign w:val="center"/>
          </w:tcPr>
          <w:p w14:paraId="2341CAFA" w14:textId="4BDE03C3" w:rsidR="002159CC" w:rsidRPr="00B3681D" w:rsidRDefault="007631BC" w:rsidP="00B368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bjec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of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ultation</w:t>
            </w:r>
            <w:proofErr w:type="spellEnd"/>
          </w:p>
        </w:tc>
        <w:tc>
          <w:tcPr>
            <w:tcW w:w="1691" w:type="dxa"/>
            <w:vAlign w:val="center"/>
          </w:tcPr>
          <w:p w14:paraId="2E14AE8A" w14:textId="70BA5096" w:rsidR="002159CC" w:rsidRPr="00B3681D" w:rsidRDefault="007631BC" w:rsidP="00B368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gnature</w:t>
            </w:r>
            <w:proofErr w:type="spellEnd"/>
          </w:p>
        </w:tc>
      </w:tr>
      <w:tr w:rsidR="002159CC" w:rsidRPr="00B3681D" w14:paraId="09598242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33F1D894" w14:textId="77777777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1356" w:type="dxa"/>
            <w:vAlign w:val="center"/>
          </w:tcPr>
          <w:p w14:paraId="600E85BF" w14:textId="0A469961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282DE461" w14:textId="606127F4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039F179D" w14:textId="694ED235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59CC" w:rsidRPr="00B3681D" w14:paraId="02786855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49E6D580" w14:textId="77777777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3C9D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1356" w:type="dxa"/>
            <w:vAlign w:val="center"/>
          </w:tcPr>
          <w:p w14:paraId="379959D4" w14:textId="57AE3BC3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1117FB0D" w14:textId="5176DAA1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6006DDD0" w14:textId="0FE33803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59CC" w:rsidRPr="00B3681D" w14:paraId="09F9986D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60472A57" w14:textId="77777777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1356" w:type="dxa"/>
            <w:vAlign w:val="center"/>
          </w:tcPr>
          <w:p w14:paraId="253044EB" w14:textId="37A4944E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47D0B8C6" w14:textId="5237898C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2D4D4FC2" w14:textId="1AE88F21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59CC" w:rsidRPr="00B3681D" w14:paraId="3FC1E3AD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475943FF" w14:textId="77777777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1356" w:type="dxa"/>
            <w:vAlign w:val="center"/>
          </w:tcPr>
          <w:p w14:paraId="46926288" w14:textId="3349994A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78DACD86" w14:textId="3FDA4303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7D0B90E0" w14:textId="66C795C4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59CC" w:rsidRPr="00B3681D" w14:paraId="1DEAA3C6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0C4838E5" w14:textId="77777777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1356" w:type="dxa"/>
            <w:vAlign w:val="center"/>
          </w:tcPr>
          <w:p w14:paraId="49BB62E3" w14:textId="42303C44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34CD730F" w14:textId="298A8580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48C3E30F" w14:textId="11C96390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59CC" w:rsidRPr="00B3681D" w14:paraId="35A1D543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4D9996EE" w14:textId="77777777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1356" w:type="dxa"/>
            <w:vAlign w:val="center"/>
          </w:tcPr>
          <w:p w14:paraId="1840048D" w14:textId="37F06F9B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6AFB51C3" w14:textId="4F84E275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467C9D0D" w14:textId="75FD393E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59CC" w:rsidRPr="00B3681D" w14:paraId="734B5FB0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1C7F4781" w14:textId="77777777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1356" w:type="dxa"/>
            <w:vAlign w:val="center"/>
          </w:tcPr>
          <w:p w14:paraId="59E6E35F" w14:textId="1058D48F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09ADA69B" w14:textId="1DF663A1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65DD3BC8" w14:textId="0E89E6A1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59CC" w:rsidRPr="00B3681D" w14:paraId="1DBA7F15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2DA2E2B1" w14:textId="77777777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1356" w:type="dxa"/>
            <w:vAlign w:val="center"/>
          </w:tcPr>
          <w:p w14:paraId="5CDF6E99" w14:textId="1DE235D1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02A2DCAC" w14:textId="3ADF26D9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3CF853FA" w14:textId="5B615F91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721CF" w:rsidRPr="00B3681D" w14:paraId="0328FE7C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16AA0A45" w14:textId="77777777" w:rsidR="00C721CF" w:rsidRPr="00B3681D" w:rsidRDefault="00C721CF" w:rsidP="00C721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1356" w:type="dxa"/>
            <w:vAlign w:val="center"/>
          </w:tcPr>
          <w:p w14:paraId="1458B10A" w14:textId="05471296" w:rsidR="00C721CF" w:rsidRPr="00B3681D" w:rsidRDefault="00C721CF" w:rsidP="00C721C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298C9A69" w14:textId="0A374462" w:rsidR="00C721CF" w:rsidRPr="00B3681D" w:rsidRDefault="00C721CF" w:rsidP="00C721C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120C7674" w14:textId="419C168A" w:rsidR="00C721CF" w:rsidRPr="00B3681D" w:rsidRDefault="00C721CF" w:rsidP="00C721C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721CF" w:rsidRPr="00B3681D" w14:paraId="50EE6838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56B79351" w14:textId="77777777" w:rsidR="00C721CF" w:rsidRPr="00B3681D" w:rsidRDefault="00C721CF" w:rsidP="00C721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1356" w:type="dxa"/>
            <w:vAlign w:val="center"/>
          </w:tcPr>
          <w:p w14:paraId="5B9B7413" w14:textId="3A1A9E23" w:rsidR="00C721CF" w:rsidRPr="00D403B1" w:rsidRDefault="00C721CF" w:rsidP="00C721C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75C0F216" w14:textId="12A0B3B3" w:rsidR="00C721CF" w:rsidRPr="00D403B1" w:rsidRDefault="00C721CF" w:rsidP="00C721C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0614397F" w14:textId="1C19964F" w:rsidR="00C721CF" w:rsidRPr="00B3681D" w:rsidRDefault="00C721CF" w:rsidP="00C721C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721CF" w:rsidRPr="00B3681D" w14:paraId="1FC63CE8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65211731" w14:textId="77777777" w:rsidR="00C721CF" w:rsidRPr="00B3681D" w:rsidRDefault="00C721CF" w:rsidP="00C721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1356" w:type="dxa"/>
            <w:vAlign w:val="center"/>
          </w:tcPr>
          <w:p w14:paraId="41838D64" w14:textId="4874B7E3" w:rsidR="00C721CF" w:rsidRPr="00D403B1" w:rsidRDefault="00C721CF" w:rsidP="00C721C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6ED3FFF4" w14:textId="2A3182D4" w:rsidR="00C721CF" w:rsidRPr="00D403B1" w:rsidRDefault="00C721CF" w:rsidP="00C721C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560F308C" w14:textId="1CA816F0" w:rsidR="00C721CF" w:rsidRPr="00B3681D" w:rsidRDefault="00C721CF" w:rsidP="00C721C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C5A36" w:rsidRPr="00B3681D" w14:paraId="1D7BD474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131B6627" w14:textId="77777777" w:rsidR="009C5A36" w:rsidRPr="00B3681D" w:rsidRDefault="009C5A36" w:rsidP="009C5A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</w:p>
        </w:tc>
        <w:tc>
          <w:tcPr>
            <w:tcW w:w="1356" w:type="dxa"/>
            <w:vAlign w:val="center"/>
          </w:tcPr>
          <w:p w14:paraId="1D2A9FCA" w14:textId="070B7FEF" w:rsidR="009C5A36" w:rsidRPr="00D403B1" w:rsidRDefault="009C5A36" w:rsidP="009C5A3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0740D603" w14:textId="40BF5422" w:rsidR="009C5A36" w:rsidRPr="00AF479D" w:rsidRDefault="009C5A36" w:rsidP="009C5A3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5D5EEB75" w14:textId="7784BE8A" w:rsidR="009C5A36" w:rsidRPr="00B3681D" w:rsidRDefault="009C5A36" w:rsidP="009C5A3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C5A36" w:rsidRPr="00B3681D" w14:paraId="6A97389D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32921DAA" w14:textId="77777777" w:rsidR="009C5A36" w:rsidRPr="00B3681D" w:rsidRDefault="009C5A36" w:rsidP="009C5A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13.</w:t>
            </w:r>
          </w:p>
        </w:tc>
        <w:tc>
          <w:tcPr>
            <w:tcW w:w="1356" w:type="dxa"/>
            <w:vAlign w:val="center"/>
          </w:tcPr>
          <w:p w14:paraId="2A88CD17" w14:textId="77674C21" w:rsidR="009C5A36" w:rsidRPr="00D403B1" w:rsidRDefault="009C5A36" w:rsidP="009C5A3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5D30A606" w14:textId="5F37B6A9" w:rsidR="009C5A36" w:rsidRPr="00AF479D" w:rsidRDefault="009C5A36" w:rsidP="009C5A3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2E5E16A3" w14:textId="3A8EADAB" w:rsidR="009C5A36" w:rsidRPr="00B3681D" w:rsidRDefault="009C5A36" w:rsidP="009C5A3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0C6A" w:rsidRPr="00B3681D" w14:paraId="2D57883D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4663D13A" w14:textId="77777777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</w:p>
        </w:tc>
        <w:tc>
          <w:tcPr>
            <w:tcW w:w="1356" w:type="dxa"/>
            <w:vAlign w:val="center"/>
          </w:tcPr>
          <w:p w14:paraId="7E5E7103" w14:textId="518AE1D2" w:rsidR="00CD0C6A" w:rsidRPr="00D403B1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08228338" w14:textId="50E08CEB" w:rsidR="00CD0C6A" w:rsidRPr="00AF479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2F10AA07" w14:textId="0EA94494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0C6A" w:rsidRPr="00B3681D" w14:paraId="3868B0DE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121260C2" w14:textId="77777777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15.</w:t>
            </w:r>
          </w:p>
        </w:tc>
        <w:tc>
          <w:tcPr>
            <w:tcW w:w="1356" w:type="dxa"/>
            <w:vAlign w:val="center"/>
          </w:tcPr>
          <w:p w14:paraId="6616A8B9" w14:textId="7C84CAE3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0E53AE88" w14:textId="580615F2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3B5B4B68" w14:textId="0EB891DF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0C6A" w:rsidRPr="00B3681D" w14:paraId="0190397A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2356178E" w14:textId="77777777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16.</w:t>
            </w:r>
          </w:p>
        </w:tc>
        <w:tc>
          <w:tcPr>
            <w:tcW w:w="1356" w:type="dxa"/>
            <w:vAlign w:val="center"/>
          </w:tcPr>
          <w:p w14:paraId="38D2736F" w14:textId="7A70D1B1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7CA342C9" w14:textId="0D686ED6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1E461494" w14:textId="59C0E304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0C6A" w:rsidRPr="00B3681D" w14:paraId="345D966D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14F9AA48" w14:textId="77777777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17.</w:t>
            </w:r>
          </w:p>
        </w:tc>
        <w:tc>
          <w:tcPr>
            <w:tcW w:w="1356" w:type="dxa"/>
            <w:vAlign w:val="center"/>
          </w:tcPr>
          <w:p w14:paraId="49063F09" w14:textId="33DBFB31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0FAD0810" w14:textId="55297E38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7C1B0A0D" w14:textId="57D1E379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0C6A" w:rsidRPr="00B3681D" w14:paraId="2610F1EA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05609743" w14:textId="77777777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18.</w:t>
            </w:r>
          </w:p>
        </w:tc>
        <w:tc>
          <w:tcPr>
            <w:tcW w:w="1356" w:type="dxa"/>
            <w:vAlign w:val="center"/>
          </w:tcPr>
          <w:p w14:paraId="659799A3" w14:textId="77777777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03EDFA2E" w14:textId="7795332D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5BA362C4" w14:textId="77777777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0C6A" w:rsidRPr="00B3681D" w14:paraId="66D7EF08" w14:textId="77777777" w:rsidTr="00C1783C">
        <w:trPr>
          <w:trHeight w:val="340"/>
        </w:trPr>
        <w:tc>
          <w:tcPr>
            <w:tcW w:w="9062" w:type="dxa"/>
            <w:gridSpan w:val="6"/>
            <w:vAlign w:val="center"/>
          </w:tcPr>
          <w:p w14:paraId="5EFB3974" w14:textId="703CF7D7" w:rsidR="00CD0C6A" w:rsidRPr="00B3681D" w:rsidRDefault="007631BC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of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of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pletion</w:t>
            </w:r>
            <w:proofErr w:type="spellEnd"/>
            <w:r w:rsidR="00CD0C6A" w:rsidRPr="00B368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="00CD0C6A" w:rsidRPr="00B3681D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  <w:proofErr w:type="spellEnd"/>
            <w:r w:rsidR="00CD0C6A" w:rsidRPr="00B3681D">
              <w:rPr>
                <w:rFonts w:ascii="Times New Roman" w:hAnsi="Times New Roman" w:cs="Times New Roman"/>
                <w:sz w:val="24"/>
                <w:szCs w:val="24"/>
              </w:rPr>
              <w:t xml:space="preserve"> +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ignature</w:t>
            </w:r>
            <w:proofErr w:type="spellEnd"/>
            <w:r w:rsidR="00CD0C6A" w:rsidRPr="00B3681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CD0C6A" w:rsidRPr="00B3681D" w14:paraId="711F2905" w14:textId="77777777" w:rsidTr="002D0F50">
        <w:trPr>
          <w:trHeight w:val="340"/>
        </w:trPr>
        <w:tc>
          <w:tcPr>
            <w:tcW w:w="3114" w:type="dxa"/>
            <w:gridSpan w:val="3"/>
            <w:vAlign w:val="center"/>
          </w:tcPr>
          <w:p w14:paraId="04F9E239" w14:textId="1D1A22AE" w:rsidR="00CD0C6A" w:rsidRPr="00B3681D" w:rsidRDefault="007631BC" w:rsidP="00CD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eckpoi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.</w:t>
            </w:r>
          </w:p>
        </w:tc>
        <w:tc>
          <w:tcPr>
            <w:tcW w:w="2977" w:type="dxa"/>
            <w:vAlign w:val="center"/>
          </w:tcPr>
          <w:p w14:paraId="01684FCC" w14:textId="11B7ABC9" w:rsidR="00CD0C6A" w:rsidRPr="00B3681D" w:rsidRDefault="007631BC" w:rsidP="00CD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eckpoi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971" w:type="dxa"/>
            <w:gridSpan w:val="2"/>
            <w:vAlign w:val="center"/>
          </w:tcPr>
          <w:p w14:paraId="19C9E33C" w14:textId="6B90AF57" w:rsidR="00CD0C6A" w:rsidRPr="00B3681D" w:rsidRDefault="007631BC" w:rsidP="00CD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eckpoi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CD0C6A" w:rsidRPr="00B3681D" w14:paraId="73660F9A" w14:textId="77777777" w:rsidTr="002D0F50">
        <w:trPr>
          <w:trHeight w:val="635"/>
        </w:trPr>
        <w:tc>
          <w:tcPr>
            <w:tcW w:w="3114" w:type="dxa"/>
            <w:gridSpan w:val="3"/>
            <w:vAlign w:val="center"/>
          </w:tcPr>
          <w:p w14:paraId="4CCA4D45" w14:textId="5443F217" w:rsidR="00AF2701" w:rsidRDefault="007631BC" w:rsidP="00CD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D.MM.YYYY</w:t>
            </w:r>
          </w:p>
          <w:p w14:paraId="5375A14F" w14:textId="609199E8" w:rsidR="0067751F" w:rsidRPr="00B3681D" w:rsidRDefault="0067751F" w:rsidP="00CD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7" w:type="dxa"/>
            <w:vAlign w:val="center"/>
          </w:tcPr>
          <w:p w14:paraId="7C19D6BD" w14:textId="77777777" w:rsidR="007631BC" w:rsidRDefault="007631BC" w:rsidP="007631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D.MM.YYYY</w:t>
            </w:r>
          </w:p>
          <w:p w14:paraId="62BA38ED" w14:textId="49FC679B" w:rsidR="0067751F" w:rsidRPr="00B3681D" w:rsidRDefault="0067751F" w:rsidP="00CD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  <w:gridSpan w:val="2"/>
            <w:vAlign w:val="center"/>
          </w:tcPr>
          <w:p w14:paraId="065010DE" w14:textId="77777777" w:rsidR="007631BC" w:rsidRDefault="007631BC" w:rsidP="007631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D.MM.YYYY</w:t>
            </w:r>
          </w:p>
          <w:p w14:paraId="1D26C526" w14:textId="633EA9EB" w:rsidR="00865D2D" w:rsidRPr="00B3681D" w:rsidRDefault="00865D2D" w:rsidP="00CD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D11FB8B" w14:textId="77777777" w:rsidR="007631BC" w:rsidRDefault="007631BC" w:rsidP="007631BC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hu-HU" w:bidi="hu-HU"/>
        </w:rPr>
      </w:pPr>
    </w:p>
    <w:p w14:paraId="79844AE4" w14:textId="130D375F" w:rsidR="0039744E" w:rsidRPr="007631BC" w:rsidRDefault="002159CC" w:rsidP="007631BC">
      <w:pPr>
        <w:rPr>
          <w:rFonts w:ascii="Times New Roman" w:hAnsi="Times New Roman" w:cs="Times New Roman"/>
          <w:sz w:val="24"/>
          <w:szCs w:val="24"/>
        </w:rPr>
      </w:pPr>
      <w:r w:rsidRPr="002159CC">
        <w:rPr>
          <w:rFonts w:ascii="Times New Roman" w:eastAsia="Times New Roman" w:hAnsi="Times New Roman" w:cs="Times New Roman"/>
          <w:color w:val="000000"/>
          <w:sz w:val="24"/>
          <w:szCs w:val="24"/>
          <w:lang w:eastAsia="hu-HU" w:bidi="hu-HU"/>
        </w:rPr>
        <w:t xml:space="preserve">Budapest, </w:t>
      </w:r>
      <w:r w:rsidR="007631BC">
        <w:rPr>
          <w:rFonts w:ascii="Times New Roman" w:hAnsi="Times New Roman" w:cs="Times New Roman"/>
          <w:sz w:val="24"/>
          <w:szCs w:val="24"/>
        </w:rPr>
        <w:t>DD.MM.YYYY</w:t>
      </w:r>
      <w:r w:rsidR="00AF479D">
        <w:rPr>
          <w:rFonts w:ascii="Times New Roman" w:eastAsia="Times New Roman" w:hAnsi="Times New Roman" w:cs="Times New Roman"/>
          <w:color w:val="000000"/>
          <w:sz w:val="24"/>
          <w:szCs w:val="24"/>
          <w:lang w:eastAsia="hu-HU" w:bidi="hu-HU"/>
        </w:rPr>
        <w:t>.</w:t>
      </w:r>
    </w:p>
    <w:p w14:paraId="58374D3D" w14:textId="6E3CFA4E" w:rsidR="0039744E" w:rsidRDefault="0039744E" w:rsidP="00606A42">
      <w:pPr>
        <w:widowControl w:val="0"/>
        <w:tabs>
          <w:tab w:val="center" w:pos="1985"/>
          <w:tab w:val="center" w:pos="5387"/>
          <w:tab w:val="center" w:pos="8505"/>
        </w:tabs>
        <w:spacing w:after="0" w:line="240" w:lineRule="exact"/>
        <w:jc w:val="both"/>
        <w:rPr>
          <w:rFonts w:ascii="Times New Roman" w:eastAsia="Times New Roman" w:hAnsi="Times New Roman" w:cs="Times New Roman"/>
          <w:color w:val="FFFFFF" w:themeColor="background1"/>
          <w:sz w:val="24"/>
          <w:szCs w:val="24"/>
          <w:lang w:eastAsia="hu-HU" w:bidi="hu-HU"/>
        </w:rPr>
      </w:pPr>
    </w:p>
    <w:p w14:paraId="2155121F" w14:textId="77777777" w:rsidR="0039744E" w:rsidRDefault="0039744E" w:rsidP="0039744E">
      <w:pPr>
        <w:widowControl w:val="0"/>
        <w:tabs>
          <w:tab w:val="center" w:pos="1985"/>
          <w:tab w:val="center" w:pos="5387"/>
          <w:tab w:val="center" w:pos="8505"/>
        </w:tabs>
        <w:spacing w:after="40" w:line="240" w:lineRule="exac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hu-HU" w:bidi="hu-HU"/>
        </w:rPr>
        <w:sectPr w:rsidR="0039744E">
          <w:headerReference w:type="default" r:id="rId10"/>
          <w:footerReference w:type="default" r:id="rId11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23A17D8B" w14:textId="45B58B19" w:rsidR="0039744E" w:rsidRPr="002159CC" w:rsidRDefault="0039744E" w:rsidP="0039744E">
      <w:pPr>
        <w:widowControl w:val="0"/>
        <w:tabs>
          <w:tab w:val="center" w:pos="1985"/>
          <w:tab w:val="center" w:pos="5387"/>
          <w:tab w:val="center" w:pos="8505"/>
        </w:tabs>
        <w:spacing w:after="40" w:line="240" w:lineRule="exact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hu-HU" w:bidi="hu-HU"/>
        </w:rPr>
      </w:pPr>
      <w:r w:rsidRPr="41BE484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 w:bidi="hu-HU"/>
        </w:rPr>
        <w:t>……….….…..………</w:t>
      </w:r>
    </w:p>
    <w:p w14:paraId="7584F79C" w14:textId="4A82B2AB" w:rsidR="71E9CE8F" w:rsidRDefault="007631BC" w:rsidP="41BE4849">
      <w:pPr>
        <w:tabs>
          <w:tab w:val="center" w:pos="1985"/>
          <w:tab w:val="center" w:pos="5387"/>
          <w:tab w:val="center" w:pos="8222"/>
        </w:tabs>
        <w:spacing w:after="0" w:line="240" w:lineRule="exact"/>
        <w:jc w:val="center"/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 w:bidi="hu-HU"/>
        </w:rPr>
        <w:t>Name1.</w:t>
      </w:r>
    </w:p>
    <w:p w14:paraId="18CEC64A" w14:textId="48000AD6" w:rsidR="71E9CE8F" w:rsidRDefault="007631BC" w:rsidP="41BE4849">
      <w:pPr>
        <w:tabs>
          <w:tab w:val="center" w:pos="1985"/>
          <w:tab w:val="center" w:pos="5387"/>
          <w:tab w:val="center" w:pos="8505"/>
        </w:tabs>
        <w:spacing w:after="0" w:line="240" w:lineRule="exact"/>
        <w:jc w:val="center"/>
      </w:pP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 w:bidi="hu-HU"/>
        </w:rPr>
        <w:t>supervisor</w:t>
      </w:r>
      <w:proofErr w:type="spellEnd"/>
    </w:p>
    <w:p w14:paraId="1CD64192" w14:textId="626CC831" w:rsidR="0039744E" w:rsidRDefault="0039744E" w:rsidP="0039744E">
      <w:pPr>
        <w:widowControl w:val="0"/>
        <w:tabs>
          <w:tab w:val="center" w:pos="1985"/>
          <w:tab w:val="center" w:pos="5387"/>
          <w:tab w:val="center" w:pos="8505"/>
        </w:tabs>
        <w:spacing w:after="0" w:line="240" w:lineRule="exact"/>
        <w:jc w:val="center"/>
        <w:rPr>
          <w:rFonts w:ascii="Times New Roman" w:eastAsia="Times New Roman" w:hAnsi="Times New Roman" w:cs="Times New Roman"/>
          <w:color w:val="FFFFFF" w:themeColor="background1"/>
          <w:sz w:val="24"/>
          <w:szCs w:val="24"/>
          <w:lang w:eastAsia="hu-HU" w:bidi="hu-HU"/>
        </w:rPr>
      </w:pPr>
    </w:p>
    <w:p w14:paraId="44C30159" w14:textId="780F25CC" w:rsidR="0039744E" w:rsidRPr="002159CC" w:rsidRDefault="0039744E" w:rsidP="0039744E">
      <w:pPr>
        <w:widowControl w:val="0"/>
        <w:tabs>
          <w:tab w:val="center" w:pos="1985"/>
          <w:tab w:val="center" w:pos="5387"/>
          <w:tab w:val="center" w:pos="8505"/>
        </w:tabs>
        <w:spacing w:after="40" w:line="240" w:lineRule="exact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hu-HU" w:bidi="hu-H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 w:bidi="hu-HU"/>
        </w:rPr>
        <w:t>……….</w:t>
      </w:r>
      <w:r w:rsidRPr="002159CC">
        <w:rPr>
          <w:rFonts w:ascii="Times New Roman" w:eastAsia="Times New Roman" w:hAnsi="Times New Roman" w:cs="Times New Roman"/>
          <w:color w:val="000000"/>
          <w:sz w:val="24"/>
          <w:szCs w:val="24"/>
          <w:lang w:eastAsia="hu-HU" w:bidi="hu-HU"/>
        </w:rPr>
        <w:t>….…..………</w:t>
      </w:r>
    </w:p>
    <w:p w14:paraId="0817828A" w14:textId="0295DE6D" w:rsidR="0039744E" w:rsidRPr="002159CC" w:rsidRDefault="007631BC" w:rsidP="0039744E">
      <w:pPr>
        <w:widowControl w:val="0"/>
        <w:tabs>
          <w:tab w:val="center" w:pos="1985"/>
          <w:tab w:val="center" w:pos="5387"/>
          <w:tab w:val="center" w:pos="8222"/>
        </w:tabs>
        <w:spacing w:after="0" w:line="240" w:lineRule="exact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hu-HU" w:bidi="hu-HU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 w:bidi="hu-HU"/>
        </w:rPr>
        <w:t>Name2.</w:t>
      </w:r>
      <w:r w:rsidR="004F0D11" w:rsidRPr="41BE484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 w:bidi="hu-HU"/>
        </w:rPr>
        <w:t>*</w:t>
      </w:r>
    </w:p>
    <w:p w14:paraId="08F78C07" w14:textId="3C8CD137" w:rsidR="0039744E" w:rsidRDefault="007631BC" w:rsidP="41BE4849">
      <w:pPr>
        <w:widowControl w:val="0"/>
        <w:tabs>
          <w:tab w:val="center" w:pos="1985"/>
          <w:tab w:val="center" w:pos="5387"/>
          <w:tab w:val="center" w:pos="8505"/>
        </w:tabs>
        <w:spacing w:after="0" w:line="240" w:lineRule="exact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 w:bidi="hu-HU"/>
        </w:rPr>
      </w:pP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 w:bidi="hu-HU"/>
        </w:rPr>
        <w:t>thesis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 w:bidi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 w:bidi="hu-HU"/>
        </w:rPr>
        <w:t>advisor</w:t>
      </w:r>
      <w:proofErr w:type="spellEnd"/>
    </w:p>
    <w:p w14:paraId="0248FA9D" w14:textId="6C2D0A07" w:rsidR="0039744E" w:rsidRPr="004F0D11" w:rsidRDefault="004F0D11" w:rsidP="0039744E">
      <w:pPr>
        <w:widowControl w:val="0"/>
        <w:tabs>
          <w:tab w:val="center" w:pos="1985"/>
          <w:tab w:val="center" w:pos="5387"/>
          <w:tab w:val="center" w:pos="8505"/>
        </w:tabs>
        <w:spacing w:after="0" w:line="240" w:lineRule="exact"/>
        <w:jc w:val="center"/>
        <w:rPr>
          <w:rFonts w:ascii="Times New Roman" w:eastAsia="Times New Roman" w:hAnsi="Times New Roman" w:cs="Times New Roman"/>
          <w:sz w:val="24"/>
          <w:szCs w:val="24"/>
          <w:lang w:eastAsia="hu-HU" w:bidi="hu-H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hu-HU" w:bidi="hu-HU"/>
        </w:rPr>
        <w:t>*</w:t>
      </w:r>
      <w:proofErr w:type="spellStart"/>
      <w:r w:rsidR="007631BC">
        <w:rPr>
          <w:rFonts w:ascii="Times New Roman" w:eastAsia="Times New Roman" w:hAnsi="Times New Roman" w:cs="Times New Roman"/>
          <w:sz w:val="24"/>
          <w:szCs w:val="24"/>
          <w:lang w:eastAsia="hu-HU" w:bidi="hu-HU"/>
        </w:rPr>
        <w:t>optional</w:t>
      </w:r>
      <w:proofErr w:type="spellEnd"/>
    </w:p>
    <w:p w14:paraId="5827FB78" w14:textId="77777777" w:rsidR="0039744E" w:rsidRPr="002159CC" w:rsidRDefault="0039744E" w:rsidP="0039744E">
      <w:pPr>
        <w:widowControl w:val="0"/>
        <w:tabs>
          <w:tab w:val="center" w:pos="1985"/>
          <w:tab w:val="center" w:pos="5387"/>
          <w:tab w:val="center" w:pos="8505"/>
        </w:tabs>
        <w:spacing w:after="40" w:line="240" w:lineRule="exact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hu-HU" w:bidi="hu-HU"/>
        </w:rPr>
      </w:pPr>
      <w:r w:rsidRPr="41BE484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 w:bidi="hu-HU"/>
        </w:rPr>
        <w:t>……….….…..………</w:t>
      </w:r>
    </w:p>
    <w:p w14:paraId="6D3D6223" w14:textId="7F6FE44A" w:rsidR="6A8641F9" w:rsidRDefault="007631BC" w:rsidP="41BE4849">
      <w:pPr>
        <w:tabs>
          <w:tab w:val="center" w:pos="1985"/>
          <w:tab w:val="center" w:pos="5387"/>
          <w:tab w:val="center" w:pos="8505"/>
        </w:tabs>
        <w:spacing w:after="0" w:line="240" w:lineRule="exact"/>
        <w:jc w:val="center"/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 w:bidi="hu-HU"/>
        </w:rPr>
        <w:t>Name3.</w:t>
      </w:r>
    </w:p>
    <w:p w14:paraId="3A4DDD1A" w14:textId="24DC7B5D" w:rsidR="0039744E" w:rsidRDefault="007631BC" w:rsidP="0039744E">
      <w:pPr>
        <w:widowControl w:val="0"/>
        <w:tabs>
          <w:tab w:val="center" w:pos="1985"/>
          <w:tab w:val="center" w:pos="5387"/>
          <w:tab w:val="center" w:pos="8505"/>
        </w:tabs>
        <w:spacing w:after="0" w:line="240" w:lineRule="exact"/>
        <w:jc w:val="center"/>
        <w:rPr>
          <w:rFonts w:ascii="Times New Roman" w:eastAsia="Times New Roman" w:hAnsi="Times New Roman" w:cs="Times New Roman"/>
          <w:color w:val="FFFFFF" w:themeColor="background1"/>
          <w:sz w:val="24"/>
          <w:szCs w:val="24"/>
          <w:lang w:eastAsia="hu-HU" w:bidi="hu-HU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 w:bidi="hu-HU"/>
        </w:rPr>
        <w:t>student</w:t>
      </w:r>
      <w:proofErr w:type="spellEnd"/>
    </w:p>
    <w:p w14:paraId="3A6B53AE" w14:textId="77777777" w:rsidR="00986B34" w:rsidRDefault="00986B34" w:rsidP="0039744E">
      <w:pPr>
        <w:widowControl w:val="0"/>
        <w:tabs>
          <w:tab w:val="center" w:pos="1985"/>
          <w:tab w:val="center" w:pos="5387"/>
          <w:tab w:val="center" w:pos="8505"/>
        </w:tabs>
        <w:spacing w:after="0" w:line="240" w:lineRule="exact"/>
        <w:jc w:val="both"/>
        <w:rPr>
          <w:rFonts w:ascii="Times New Roman" w:eastAsia="Times New Roman" w:hAnsi="Times New Roman" w:cs="Times New Roman"/>
          <w:color w:val="FFFFFF" w:themeColor="background1"/>
          <w:sz w:val="24"/>
          <w:szCs w:val="24"/>
          <w:lang w:eastAsia="hu-HU" w:bidi="hu-HU"/>
        </w:rPr>
      </w:pPr>
    </w:p>
    <w:p w14:paraId="57A4F04C" w14:textId="3F625533" w:rsidR="00986B34" w:rsidRDefault="00986B34" w:rsidP="00986B34">
      <w:pPr>
        <w:widowControl w:val="0"/>
        <w:tabs>
          <w:tab w:val="center" w:pos="1985"/>
          <w:tab w:val="center" w:pos="5387"/>
          <w:tab w:val="center" w:pos="8505"/>
        </w:tabs>
        <w:spacing w:after="0" w:line="240" w:lineRule="exact"/>
        <w:rPr>
          <w:rFonts w:ascii="Times New Roman" w:eastAsia="Times New Roman" w:hAnsi="Times New Roman" w:cs="Times New Roman"/>
          <w:color w:val="FFFFFF" w:themeColor="background1"/>
          <w:sz w:val="24"/>
          <w:szCs w:val="24"/>
          <w:lang w:eastAsia="hu-HU" w:bidi="hu-HU"/>
        </w:rPr>
        <w:sectPr w:rsidR="00986B34" w:rsidSect="0039744E">
          <w:type w:val="continuous"/>
          <w:pgSz w:w="11906" w:h="16838"/>
          <w:pgMar w:top="1417" w:right="1417" w:bottom="1417" w:left="1417" w:header="708" w:footer="708" w:gutter="0"/>
          <w:cols w:num="3" w:space="708"/>
          <w:docGrid w:linePitch="360"/>
        </w:sectPr>
      </w:pPr>
    </w:p>
    <w:p w14:paraId="1187CCF7" w14:textId="77777777" w:rsidR="0039744E" w:rsidRDefault="0039744E" w:rsidP="0039744E">
      <w:pPr>
        <w:widowControl w:val="0"/>
        <w:tabs>
          <w:tab w:val="center" w:pos="1985"/>
          <w:tab w:val="center" w:pos="5387"/>
          <w:tab w:val="center" w:pos="8505"/>
        </w:tabs>
        <w:spacing w:after="0" w:line="240" w:lineRule="exact"/>
        <w:jc w:val="both"/>
        <w:rPr>
          <w:rFonts w:ascii="Times New Roman" w:eastAsia="Times New Roman" w:hAnsi="Times New Roman" w:cs="Times New Roman"/>
          <w:color w:val="FFFFFF" w:themeColor="background1"/>
          <w:sz w:val="24"/>
          <w:szCs w:val="24"/>
          <w:lang w:eastAsia="hu-HU" w:bidi="hu-HU"/>
        </w:rPr>
      </w:pPr>
    </w:p>
    <w:sectPr w:rsidR="0039744E" w:rsidSect="007B1C30">
      <w:type w:val="continuous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36E019" w14:textId="77777777" w:rsidR="00935439" w:rsidRDefault="00935439" w:rsidP="002159CC">
      <w:pPr>
        <w:spacing w:after="0" w:line="240" w:lineRule="auto"/>
      </w:pPr>
      <w:r>
        <w:separator/>
      </w:r>
    </w:p>
  </w:endnote>
  <w:endnote w:type="continuationSeparator" w:id="0">
    <w:p w14:paraId="773275F6" w14:textId="77777777" w:rsidR="00935439" w:rsidRDefault="00935439" w:rsidP="002159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Huni_Quorum Black BT">
    <w:altName w:val="Calibri"/>
    <w:charset w:val="EE"/>
    <w:family w:val="swiss"/>
    <w:pitch w:val="variable"/>
    <w:sig w:usb0="00000287" w:usb1="00000000" w:usb2="00000000" w:usb3="00000000" w:csb0="00000003" w:csb1="00000000"/>
  </w:font>
  <w:font w:name="Huni_Quorum Medium BT">
    <w:altName w:val="Calibri"/>
    <w:charset w:val="EE"/>
    <w:family w:val="swiss"/>
    <w:pitch w:val="variable"/>
    <w:sig w:usb0="00000287" w:usb1="00000000" w:usb2="00000000" w:usb3="00000000" w:csb0="0000000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2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453"/>
      <w:gridCol w:w="1020"/>
      <w:gridCol w:w="4453"/>
    </w:tblGrid>
    <w:tr w:rsidR="00C33DC3" w:rsidRPr="00C33DC3" w14:paraId="345844E4" w14:textId="77777777" w:rsidTr="006E17AC">
      <w:tc>
        <w:tcPr>
          <w:tcW w:w="4453" w:type="dxa"/>
          <w:tcBorders>
            <w:top w:val="single" w:sz="6" w:space="0" w:color="auto"/>
            <w:left w:val="single" w:sz="6" w:space="0" w:color="FFFFFF"/>
            <w:bottom w:val="single" w:sz="6" w:space="0" w:color="FFFFFF"/>
            <w:right w:val="single" w:sz="6" w:space="0" w:color="FFFFFF"/>
          </w:tcBorders>
          <w:shd w:val="clear" w:color="auto" w:fill="auto"/>
        </w:tcPr>
        <w:p w14:paraId="16A470CD" w14:textId="4B2C0369" w:rsidR="00C33DC3" w:rsidRPr="00C33DC3" w:rsidRDefault="00D22BEB" w:rsidP="00C33DC3">
          <w:pPr>
            <w:spacing w:before="60" w:after="0" w:line="240" w:lineRule="auto"/>
            <w:ind w:left="-142"/>
            <w:jc w:val="right"/>
            <w:rPr>
              <w:rFonts w:ascii="Huni_Quorum Black BT" w:eastAsia="Times New Roman" w:hAnsi="Huni_Quorum Black BT" w:cs="Times New Roman"/>
              <w:sz w:val="18"/>
              <w:szCs w:val="18"/>
              <w:lang w:eastAsia="hu-HU"/>
            </w:rPr>
          </w:pPr>
          <w:r>
            <w:rPr>
              <w:rFonts w:ascii="Huni_Quorum Black BT" w:eastAsia="Times New Roman" w:hAnsi="Huni_Quorum Black BT" w:cs="Times New Roman"/>
              <w:sz w:val="18"/>
              <w:szCs w:val="18"/>
              <w:lang w:eastAsia="hu-HU"/>
            </w:rPr>
            <w:t xml:space="preserve">University of </w:t>
          </w:r>
          <w:proofErr w:type="spellStart"/>
          <w:r>
            <w:rPr>
              <w:rFonts w:ascii="Huni_Quorum Black BT" w:eastAsia="Times New Roman" w:hAnsi="Huni_Quorum Black BT" w:cs="Times New Roman"/>
              <w:sz w:val="18"/>
              <w:szCs w:val="18"/>
              <w:lang w:eastAsia="hu-HU"/>
            </w:rPr>
            <w:t>Technology</w:t>
          </w:r>
          <w:proofErr w:type="spellEnd"/>
          <w:r>
            <w:rPr>
              <w:rFonts w:ascii="Huni_Quorum Black BT" w:eastAsia="Times New Roman" w:hAnsi="Huni_Quorum Black BT" w:cs="Times New Roman"/>
              <w:sz w:val="18"/>
              <w:szCs w:val="18"/>
              <w:lang w:eastAsia="hu-HU"/>
            </w:rPr>
            <w:t xml:space="preserve"> and </w:t>
          </w:r>
          <w:proofErr w:type="spellStart"/>
          <w:r>
            <w:rPr>
              <w:rFonts w:ascii="Huni_Quorum Black BT" w:eastAsia="Times New Roman" w:hAnsi="Huni_Quorum Black BT" w:cs="Times New Roman"/>
              <w:sz w:val="18"/>
              <w:szCs w:val="18"/>
              <w:lang w:eastAsia="hu-HU"/>
            </w:rPr>
            <w:t>Economics</w:t>
          </w:r>
          <w:proofErr w:type="spellEnd"/>
        </w:p>
        <w:p w14:paraId="3D88343A" w14:textId="444F530B" w:rsidR="00C33DC3" w:rsidRPr="00C33DC3" w:rsidRDefault="00D22BEB" w:rsidP="00C33DC3">
          <w:pPr>
            <w:spacing w:after="0" w:line="240" w:lineRule="auto"/>
            <w:jc w:val="right"/>
            <w:rPr>
              <w:rFonts w:ascii="Huni_Quorum Black BT" w:eastAsia="Times New Roman" w:hAnsi="Huni_Quorum Black BT" w:cs="Times New Roman"/>
              <w:sz w:val="18"/>
              <w:szCs w:val="18"/>
              <w:lang w:eastAsia="hu-HU"/>
            </w:rPr>
          </w:pPr>
          <w:proofErr w:type="spellStart"/>
          <w:r>
            <w:rPr>
              <w:rFonts w:ascii="Huni_Quorum Black BT" w:eastAsia="Times New Roman" w:hAnsi="Huni_Quorum Black BT" w:cs="Times New Roman"/>
              <w:sz w:val="18"/>
              <w:szCs w:val="18"/>
              <w:lang w:eastAsia="hu-HU"/>
            </w:rPr>
            <w:t>Faculty</w:t>
          </w:r>
          <w:proofErr w:type="spellEnd"/>
          <w:r>
            <w:rPr>
              <w:rFonts w:ascii="Huni_Quorum Black BT" w:eastAsia="Times New Roman" w:hAnsi="Huni_Quorum Black BT" w:cs="Times New Roman"/>
              <w:sz w:val="18"/>
              <w:szCs w:val="18"/>
              <w:lang w:eastAsia="hu-HU"/>
            </w:rPr>
            <w:t xml:space="preserve"> of Civil </w:t>
          </w:r>
          <w:proofErr w:type="spellStart"/>
          <w:r>
            <w:rPr>
              <w:rFonts w:ascii="Huni_Quorum Black BT" w:eastAsia="Times New Roman" w:hAnsi="Huni_Quorum Black BT" w:cs="Times New Roman"/>
              <w:sz w:val="18"/>
              <w:szCs w:val="18"/>
              <w:lang w:eastAsia="hu-HU"/>
            </w:rPr>
            <w:t>Engineering</w:t>
          </w:r>
          <w:proofErr w:type="spellEnd"/>
        </w:p>
        <w:p w14:paraId="2D48610D" w14:textId="06454941" w:rsidR="00C33DC3" w:rsidRPr="00C33DC3" w:rsidRDefault="00D22BEB" w:rsidP="00C33DC3">
          <w:pPr>
            <w:tabs>
              <w:tab w:val="center" w:pos="4536"/>
              <w:tab w:val="right" w:pos="9072"/>
            </w:tabs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0"/>
              <w:szCs w:val="20"/>
              <w:lang w:eastAsia="hu-HU"/>
            </w:rPr>
          </w:pPr>
          <w:proofErr w:type="spellStart"/>
          <w:r>
            <w:rPr>
              <w:rFonts w:ascii="Huni_Quorum Black BT" w:eastAsia="Times New Roman" w:hAnsi="Huni_Quorum Black BT" w:cs="Times New Roman"/>
              <w:sz w:val="18"/>
              <w:szCs w:val="18"/>
              <w:lang w:eastAsia="hu-HU"/>
            </w:rPr>
            <w:t>Department</w:t>
          </w:r>
          <w:proofErr w:type="spellEnd"/>
          <w:r>
            <w:rPr>
              <w:rFonts w:ascii="Huni_Quorum Black BT" w:eastAsia="Times New Roman" w:hAnsi="Huni_Quorum Black BT" w:cs="Times New Roman"/>
              <w:sz w:val="18"/>
              <w:szCs w:val="18"/>
              <w:lang w:eastAsia="hu-HU"/>
            </w:rPr>
            <w:t xml:space="preserve"> of </w:t>
          </w:r>
          <w:proofErr w:type="spellStart"/>
          <w:r>
            <w:rPr>
              <w:rFonts w:ascii="Huni_Quorum Black BT" w:eastAsia="Times New Roman" w:hAnsi="Huni_Quorum Black BT" w:cs="Times New Roman"/>
              <w:sz w:val="18"/>
              <w:szCs w:val="18"/>
              <w:lang w:eastAsia="hu-HU"/>
            </w:rPr>
            <w:t>Highway</w:t>
          </w:r>
          <w:proofErr w:type="spellEnd"/>
          <w:r>
            <w:rPr>
              <w:rFonts w:ascii="Huni_Quorum Black BT" w:eastAsia="Times New Roman" w:hAnsi="Huni_Quorum Black BT" w:cs="Times New Roman"/>
              <w:sz w:val="18"/>
              <w:szCs w:val="18"/>
              <w:lang w:eastAsia="hu-HU"/>
            </w:rPr>
            <w:t xml:space="preserve"> and </w:t>
          </w:r>
          <w:proofErr w:type="spellStart"/>
          <w:r>
            <w:rPr>
              <w:rFonts w:ascii="Huni_Quorum Black BT" w:eastAsia="Times New Roman" w:hAnsi="Huni_Quorum Black BT" w:cs="Times New Roman"/>
              <w:sz w:val="18"/>
              <w:szCs w:val="18"/>
              <w:lang w:eastAsia="hu-HU"/>
            </w:rPr>
            <w:t>Railway</w:t>
          </w:r>
          <w:proofErr w:type="spellEnd"/>
          <w:r>
            <w:rPr>
              <w:rFonts w:ascii="Huni_Quorum Black BT" w:eastAsia="Times New Roman" w:hAnsi="Huni_Quorum Black BT" w:cs="Times New Roman"/>
              <w:sz w:val="18"/>
              <w:szCs w:val="18"/>
              <w:lang w:eastAsia="hu-HU"/>
            </w:rPr>
            <w:t xml:space="preserve"> Design</w:t>
          </w:r>
        </w:p>
      </w:tc>
      <w:tc>
        <w:tcPr>
          <w:tcW w:w="1020" w:type="dxa"/>
          <w:tcBorders>
            <w:top w:val="single" w:sz="6" w:space="0" w:color="auto"/>
            <w:left w:val="single" w:sz="6" w:space="0" w:color="FFFFFF"/>
            <w:bottom w:val="single" w:sz="6" w:space="0" w:color="FFFFFF"/>
            <w:right w:val="single" w:sz="6" w:space="0" w:color="FFFFFF"/>
          </w:tcBorders>
          <w:shd w:val="clear" w:color="auto" w:fill="auto"/>
          <w:vAlign w:val="center"/>
        </w:tcPr>
        <w:p w14:paraId="4CBFEA3E" w14:textId="626F023D" w:rsidR="00C33DC3" w:rsidRPr="00C33DC3" w:rsidRDefault="00C33DC3" w:rsidP="00C33DC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0"/>
              <w:szCs w:val="20"/>
              <w:lang w:eastAsia="hu-HU"/>
            </w:rPr>
          </w:pPr>
          <w:r w:rsidRPr="00C33DC3">
            <w:rPr>
              <w:rFonts w:ascii="Times New Roman" w:eastAsia="Times New Roman" w:hAnsi="Times New Roman" w:cs="Times New Roman"/>
              <w:noProof/>
              <w:sz w:val="20"/>
              <w:szCs w:val="20"/>
              <w:lang w:eastAsia="hu-HU"/>
            </w:rPr>
            <w:drawing>
              <wp:inline distT="0" distB="0" distL="0" distR="0" wp14:anchorId="75569BD0" wp14:editId="38F67839">
                <wp:extent cx="370205" cy="370205"/>
                <wp:effectExtent l="0" t="0" r="0" b="0"/>
                <wp:docPr id="6" name="Kép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70205" cy="3702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53" w:type="dxa"/>
          <w:tcBorders>
            <w:top w:val="single" w:sz="6" w:space="0" w:color="auto"/>
            <w:left w:val="single" w:sz="6" w:space="0" w:color="FFFFFF"/>
            <w:bottom w:val="single" w:sz="6" w:space="0" w:color="FFFFFF"/>
            <w:right w:val="single" w:sz="6" w:space="0" w:color="FFFFFF"/>
          </w:tcBorders>
          <w:shd w:val="clear" w:color="auto" w:fill="auto"/>
        </w:tcPr>
        <w:p w14:paraId="798A210A" w14:textId="77777777" w:rsidR="00C33DC3" w:rsidRPr="00C33DC3" w:rsidRDefault="00C33DC3" w:rsidP="00D904C0">
          <w:pPr>
            <w:tabs>
              <w:tab w:val="center" w:pos="4536"/>
              <w:tab w:val="right" w:pos="9072"/>
            </w:tabs>
            <w:spacing w:before="60" w:after="0" w:line="240" w:lineRule="auto"/>
            <w:ind w:left="-91"/>
            <w:rPr>
              <w:rFonts w:ascii="Huni_Quorum Medium BT" w:eastAsia="Times New Roman" w:hAnsi="Huni_Quorum Medium BT" w:cs="Times New Roman"/>
              <w:sz w:val="18"/>
              <w:szCs w:val="18"/>
              <w:lang w:eastAsia="hu-HU"/>
            </w:rPr>
          </w:pPr>
          <w:r w:rsidRPr="00C33DC3">
            <w:rPr>
              <w:rFonts w:ascii="Huni_Quorum Medium BT" w:eastAsia="Times New Roman" w:hAnsi="Huni_Quorum Medium BT" w:cs="Times New Roman"/>
              <w:sz w:val="18"/>
              <w:szCs w:val="18"/>
              <w:lang w:eastAsia="hu-HU"/>
            </w:rPr>
            <w:t>1111 Budapest, Műegyetem rkp. 3. K mf. 98.</w:t>
          </w:r>
        </w:p>
        <w:p w14:paraId="432278A4" w14:textId="77777777" w:rsidR="00C33DC3" w:rsidRPr="00C33DC3" w:rsidRDefault="00C33DC3" w:rsidP="00C33DC3">
          <w:pPr>
            <w:tabs>
              <w:tab w:val="center" w:pos="4536"/>
              <w:tab w:val="right" w:pos="9072"/>
            </w:tabs>
            <w:spacing w:after="0" w:line="240" w:lineRule="auto"/>
            <w:ind w:left="-88"/>
            <w:rPr>
              <w:rFonts w:ascii="Huni_Quorum Medium BT" w:eastAsia="Times New Roman" w:hAnsi="Huni_Quorum Medium BT" w:cs="Times New Roman"/>
              <w:sz w:val="18"/>
              <w:szCs w:val="18"/>
              <w:lang w:eastAsia="hu-HU"/>
            </w:rPr>
          </w:pPr>
          <w:r w:rsidRPr="00C33DC3">
            <w:rPr>
              <w:rFonts w:ascii="Huni_Quorum Medium BT" w:eastAsia="Times New Roman" w:hAnsi="Huni_Quorum Medium BT" w:cs="Times New Roman"/>
              <w:sz w:val="18"/>
              <w:szCs w:val="18"/>
              <w:lang w:eastAsia="hu-HU"/>
            </w:rPr>
            <w:t>Telefon: (06 1) 463-1151</w:t>
          </w:r>
        </w:p>
        <w:p w14:paraId="1C7AF6BC" w14:textId="77777777" w:rsidR="00C33DC3" w:rsidRPr="00C33DC3" w:rsidRDefault="00C33DC3" w:rsidP="00C33DC3">
          <w:pPr>
            <w:tabs>
              <w:tab w:val="center" w:pos="4536"/>
              <w:tab w:val="right" w:pos="9072"/>
            </w:tabs>
            <w:spacing w:after="0" w:line="240" w:lineRule="auto"/>
            <w:ind w:left="-88"/>
            <w:rPr>
              <w:rFonts w:ascii="Times New Roman" w:eastAsia="Times New Roman" w:hAnsi="Times New Roman" w:cs="Times New Roman"/>
              <w:sz w:val="20"/>
              <w:szCs w:val="20"/>
              <w:lang w:eastAsia="hu-HU"/>
            </w:rPr>
          </w:pPr>
          <w:r w:rsidRPr="00C33DC3">
            <w:rPr>
              <w:rFonts w:ascii="Huni_Quorum Medium BT" w:eastAsia="Times New Roman" w:hAnsi="Huni_Quorum Medium BT" w:cs="Times New Roman"/>
              <w:sz w:val="18"/>
              <w:szCs w:val="18"/>
              <w:lang w:eastAsia="hu-HU"/>
            </w:rPr>
            <w:t>www.epito.bme.hu</w:t>
          </w:r>
        </w:p>
      </w:tc>
    </w:tr>
  </w:tbl>
  <w:p w14:paraId="317C0F1F" w14:textId="77777777" w:rsidR="002159CC" w:rsidRPr="00D904C0" w:rsidRDefault="002159CC" w:rsidP="00C33DC3">
    <w:pPr>
      <w:pStyle w:val="llb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BB4D8" w14:textId="77777777" w:rsidR="00935439" w:rsidRDefault="00935439" w:rsidP="002159CC">
      <w:pPr>
        <w:spacing w:after="0" w:line="240" w:lineRule="auto"/>
      </w:pPr>
      <w:r>
        <w:separator/>
      </w:r>
    </w:p>
  </w:footnote>
  <w:footnote w:type="continuationSeparator" w:id="0">
    <w:p w14:paraId="6F8C2AED" w14:textId="77777777" w:rsidR="00935439" w:rsidRDefault="00935439" w:rsidP="002159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46985" w14:textId="77777777" w:rsidR="002159CC" w:rsidRDefault="002159CC" w:rsidP="002159CC">
    <w:pPr>
      <w:pStyle w:val="lfej"/>
      <w:jc w:val="center"/>
    </w:pPr>
    <w:r>
      <w:rPr>
        <w:noProof/>
        <w:lang w:eastAsia="hu-HU"/>
      </w:rPr>
      <w:drawing>
        <wp:inline distT="0" distB="0" distL="0" distR="0" wp14:anchorId="085D5D89" wp14:editId="00DA0320">
          <wp:extent cx="1950720" cy="524510"/>
          <wp:effectExtent l="0" t="0" r="0" b="8890"/>
          <wp:docPr id="5" name="Kép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0720" cy="524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AF5A61"/>
    <w:multiLevelType w:val="hybridMultilevel"/>
    <w:tmpl w:val="A3B4D91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29912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zM1NTeztLA0sTRU0lEKTi0uzszPAykwqwUAob6QfywAAAA="/>
  </w:docVars>
  <w:rsids>
    <w:rsidRoot w:val="002159CC"/>
    <w:rsid w:val="00015C47"/>
    <w:rsid w:val="000235E0"/>
    <w:rsid w:val="000252B8"/>
    <w:rsid w:val="0006765F"/>
    <w:rsid w:val="00070C11"/>
    <w:rsid w:val="00073EA6"/>
    <w:rsid w:val="0007410F"/>
    <w:rsid w:val="000742DA"/>
    <w:rsid w:val="00097913"/>
    <w:rsid w:val="000C263C"/>
    <w:rsid w:val="000F305B"/>
    <w:rsid w:val="0013508F"/>
    <w:rsid w:val="001571D8"/>
    <w:rsid w:val="00170241"/>
    <w:rsid w:val="00184EB7"/>
    <w:rsid w:val="001861AC"/>
    <w:rsid w:val="00186809"/>
    <w:rsid w:val="0019310F"/>
    <w:rsid w:val="001C777D"/>
    <w:rsid w:val="001E1150"/>
    <w:rsid w:val="001F4F7C"/>
    <w:rsid w:val="002159CC"/>
    <w:rsid w:val="00233A2D"/>
    <w:rsid w:val="00240364"/>
    <w:rsid w:val="00245B2A"/>
    <w:rsid w:val="00245E0E"/>
    <w:rsid w:val="00246659"/>
    <w:rsid w:val="00283060"/>
    <w:rsid w:val="002A112F"/>
    <w:rsid w:val="002B2CB4"/>
    <w:rsid w:val="002B5251"/>
    <w:rsid w:val="002B7A15"/>
    <w:rsid w:val="002D0F50"/>
    <w:rsid w:val="002E25F9"/>
    <w:rsid w:val="002E2CD3"/>
    <w:rsid w:val="00323D8D"/>
    <w:rsid w:val="00346334"/>
    <w:rsid w:val="003750D8"/>
    <w:rsid w:val="003957CB"/>
    <w:rsid w:val="0039744E"/>
    <w:rsid w:val="003F6727"/>
    <w:rsid w:val="004266BE"/>
    <w:rsid w:val="0045346B"/>
    <w:rsid w:val="00464466"/>
    <w:rsid w:val="004D05E1"/>
    <w:rsid w:val="004D5A08"/>
    <w:rsid w:val="004D6C30"/>
    <w:rsid w:val="004E3C0F"/>
    <w:rsid w:val="004E61FE"/>
    <w:rsid w:val="004F0D11"/>
    <w:rsid w:val="0052122F"/>
    <w:rsid w:val="00524833"/>
    <w:rsid w:val="00527490"/>
    <w:rsid w:val="00540480"/>
    <w:rsid w:val="00544BBA"/>
    <w:rsid w:val="00581DCD"/>
    <w:rsid w:val="005B34B2"/>
    <w:rsid w:val="005C0EA9"/>
    <w:rsid w:val="005C395F"/>
    <w:rsid w:val="005D797C"/>
    <w:rsid w:val="005E3667"/>
    <w:rsid w:val="006052E1"/>
    <w:rsid w:val="00606A42"/>
    <w:rsid w:val="006144FD"/>
    <w:rsid w:val="00632056"/>
    <w:rsid w:val="00643140"/>
    <w:rsid w:val="00670F7D"/>
    <w:rsid w:val="00676614"/>
    <w:rsid w:val="0067751F"/>
    <w:rsid w:val="00693C9D"/>
    <w:rsid w:val="006A3FA6"/>
    <w:rsid w:val="006B1551"/>
    <w:rsid w:val="006D68BB"/>
    <w:rsid w:val="006E5F0C"/>
    <w:rsid w:val="006E618D"/>
    <w:rsid w:val="006F6043"/>
    <w:rsid w:val="007025AC"/>
    <w:rsid w:val="007631BC"/>
    <w:rsid w:val="00764F2D"/>
    <w:rsid w:val="00780B19"/>
    <w:rsid w:val="00793B00"/>
    <w:rsid w:val="00795245"/>
    <w:rsid w:val="007B1C30"/>
    <w:rsid w:val="007B605C"/>
    <w:rsid w:val="007C6BF3"/>
    <w:rsid w:val="007D3C55"/>
    <w:rsid w:val="007E242C"/>
    <w:rsid w:val="007E3C56"/>
    <w:rsid w:val="00807E85"/>
    <w:rsid w:val="00845014"/>
    <w:rsid w:val="008502B0"/>
    <w:rsid w:val="008528B0"/>
    <w:rsid w:val="00855AA9"/>
    <w:rsid w:val="00865D2D"/>
    <w:rsid w:val="00882292"/>
    <w:rsid w:val="008D0ADE"/>
    <w:rsid w:val="008D27F7"/>
    <w:rsid w:val="008E7F4A"/>
    <w:rsid w:val="00935439"/>
    <w:rsid w:val="009402B4"/>
    <w:rsid w:val="00942152"/>
    <w:rsid w:val="00952A52"/>
    <w:rsid w:val="009819CB"/>
    <w:rsid w:val="00986B34"/>
    <w:rsid w:val="00994A7D"/>
    <w:rsid w:val="009A099A"/>
    <w:rsid w:val="009B3C6E"/>
    <w:rsid w:val="009C1BF1"/>
    <w:rsid w:val="009C31C6"/>
    <w:rsid w:val="009C5A36"/>
    <w:rsid w:val="009E692F"/>
    <w:rsid w:val="009F5B42"/>
    <w:rsid w:val="00A11E77"/>
    <w:rsid w:val="00A23C6F"/>
    <w:rsid w:val="00A24B11"/>
    <w:rsid w:val="00A70217"/>
    <w:rsid w:val="00AC54F4"/>
    <w:rsid w:val="00AC72AE"/>
    <w:rsid w:val="00AF2701"/>
    <w:rsid w:val="00AF479D"/>
    <w:rsid w:val="00B0717E"/>
    <w:rsid w:val="00B15C90"/>
    <w:rsid w:val="00B33011"/>
    <w:rsid w:val="00B3681D"/>
    <w:rsid w:val="00B51185"/>
    <w:rsid w:val="00B62535"/>
    <w:rsid w:val="00B80014"/>
    <w:rsid w:val="00B819E0"/>
    <w:rsid w:val="00B93C33"/>
    <w:rsid w:val="00B94005"/>
    <w:rsid w:val="00BA34C1"/>
    <w:rsid w:val="00BB1E90"/>
    <w:rsid w:val="00BC0123"/>
    <w:rsid w:val="00BC42B6"/>
    <w:rsid w:val="00BE6009"/>
    <w:rsid w:val="00BF275A"/>
    <w:rsid w:val="00BF2F26"/>
    <w:rsid w:val="00C12D94"/>
    <w:rsid w:val="00C1783C"/>
    <w:rsid w:val="00C311FC"/>
    <w:rsid w:val="00C33DC3"/>
    <w:rsid w:val="00C4543E"/>
    <w:rsid w:val="00C721CF"/>
    <w:rsid w:val="00C86DC1"/>
    <w:rsid w:val="00C9219F"/>
    <w:rsid w:val="00CB1358"/>
    <w:rsid w:val="00CB5BD6"/>
    <w:rsid w:val="00CC2DC1"/>
    <w:rsid w:val="00CD0C6A"/>
    <w:rsid w:val="00CD3A25"/>
    <w:rsid w:val="00CD7044"/>
    <w:rsid w:val="00D0263D"/>
    <w:rsid w:val="00D073EB"/>
    <w:rsid w:val="00D10641"/>
    <w:rsid w:val="00D1643F"/>
    <w:rsid w:val="00D22BEB"/>
    <w:rsid w:val="00D233D5"/>
    <w:rsid w:val="00D403B1"/>
    <w:rsid w:val="00D8568B"/>
    <w:rsid w:val="00D904C0"/>
    <w:rsid w:val="00DA23D9"/>
    <w:rsid w:val="00E123A6"/>
    <w:rsid w:val="00E25165"/>
    <w:rsid w:val="00E64699"/>
    <w:rsid w:val="00E91AA8"/>
    <w:rsid w:val="00E94B67"/>
    <w:rsid w:val="00E97739"/>
    <w:rsid w:val="00ED2598"/>
    <w:rsid w:val="00EE3272"/>
    <w:rsid w:val="00EE36CC"/>
    <w:rsid w:val="00EE4D53"/>
    <w:rsid w:val="00EF1DFD"/>
    <w:rsid w:val="00EF20E5"/>
    <w:rsid w:val="00F143D3"/>
    <w:rsid w:val="00F86509"/>
    <w:rsid w:val="1079F004"/>
    <w:rsid w:val="206C57EC"/>
    <w:rsid w:val="230254A1"/>
    <w:rsid w:val="274B52F8"/>
    <w:rsid w:val="2FDA6E48"/>
    <w:rsid w:val="41BE4849"/>
    <w:rsid w:val="587DC3E7"/>
    <w:rsid w:val="6017B881"/>
    <w:rsid w:val="6A8641F9"/>
    <w:rsid w:val="71E9CE8F"/>
    <w:rsid w:val="78DF2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34E140"/>
  <w15:chartTrackingRefBased/>
  <w15:docId w15:val="{E8C6DC17-C99A-453D-AA6F-BC8B598260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2159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2159CC"/>
  </w:style>
  <w:style w:type="paragraph" w:styleId="llb">
    <w:name w:val="footer"/>
    <w:basedOn w:val="Norml"/>
    <w:link w:val="llbChar"/>
    <w:uiPriority w:val="99"/>
    <w:unhideWhenUsed/>
    <w:rsid w:val="002159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2159CC"/>
  </w:style>
  <w:style w:type="table" w:styleId="Rcsostblzat">
    <w:name w:val="Table Grid"/>
    <w:basedOn w:val="Normltblzat"/>
    <w:uiPriority w:val="39"/>
    <w:rsid w:val="002159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2159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34D220E2F9FA6043A5E8AD90F8BDBDAF" ma:contentTypeVersion="8" ma:contentTypeDescription="Új dokumentum létrehozása." ma:contentTypeScope="" ma:versionID="d2f6fab6eb656dbb237c4b43a16223ce">
  <xsd:schema xmlns:xsd="http://www.w3.org/2001/XMLSchema" xmlns:xs="http://www.w3.org/2001/XMLSchema" xmlns:p="http://schemas.microsoft.com/office/2006/metadata/properties" xmlns:ns2="e6470089-5b17-4501-8f23-d215d2a8376c" xmlns:ns3="bff530ff-0824-4169-82f3-a2885967538e" targetNamespace="http://schemas.microsoft.com/office/2006/metadata/properties" ma:root="true" ma:fieldsID="6878da653ca321daba50a24880c4dff9" ns2:_="" ns3:_="">
    <xsd:import namespace="e6470089-5b17-4501-8f23-d215d2a8376c"/>
    <xsd:import namespace="bff530ff-0824-4169-82f3-a288596753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470089-5b17-4501-8f23-d215d2a837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f530ff-0824-4169-82f3-a2885967538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ff530ff-0824-4169-82f3-a2885967538e">
      <UserInfo>
        <DisplayName>Bachmann Dóra</DisplayName>
        <AccountId>12</AccountId>
        <AccountType/>
      </UserInfo>
      <UserInfo>
        <DisplayName>Varga Ildikó Judit</DisplayName>
        <AccountId>13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81833FC-53C3-484C-9A02-D0F586CDE9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470089-5b17-4501-8f23-d215d2a8376c"/>
    <ds:schemaRef ds:uri="bff530ff-0824-4169-82f3-a288596753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D2901D-75E9-415E-80C6-A1FB502CC7E0}">
  <ds:schemaRefs>
    <ds:schemaRef ds:uri="http://schemas.microsoft.com/office/2006/metadata/properties"/>
    <ds:schemaRef ds:uri="http://schemas.microsoft.com/office/infopath/2007/PartnerControls"/>
    <ds:schemaRef ds:uri="bff530ff-0824-4169-82f3-a2885967538e"/>
  </ds:schemaRefs>
</ds:datastoreItem>
</file>

<file path=customXml/itemProps3.xml><?xml version="1.0" encoding="utf-8"?>
<ds:datastoreItem xmlns:ds="http://schemas.openxmlformats.org/officeDocument/2006/customXml" ds:itemID="{E0BB1640-23E5-4E41-AE73-32DA0DF4398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73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Ákos Vinkó</dc:creator>
  <cp:keywords/>
  <dc:description/>
  <cp:lastModifiedBy>Varga Ildikó Judit</cp:lastModifiedBy>
  <cp:revision>76</cp:revision>
  <dcterms:created xsi:type="dcterms:W3CDTF">2020-04-13T18:33:00Z</dcterms:created>
  <dcterms:modified xsi:type="dcterms:W3CDTF">2024-02-07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D220E2F9FA6043A5E8AD90F8BDBDAF</vt:lpwstr>
  </property>
</Properties>
</file>